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65A2B4B3" w:rsidR="00B62CD1" w:rsidRPr="00AB47C4" w:rsidRDefault="008C120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ITY MANAG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6DE01D5B" w14:textId="740F4142" w:rsidR="008C1204" w:rsidRDefault="008C1204" w:rsidP="008C1204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The pos</w:t>
            </w:r>
            <w:r w:rsidR="0062218E">
              <w:rPr>
                <w:rFonts w:ascii="Arial" w:eastAsia="Arial" w:hAnsi="Arial" w:cs="Arial"/>
                <w:sz w:val="22"/>
                <w:lang w:val="en-US" w:eastAsia="en-US" w:bidi="en-US"/>
              </w:rPr>
              <w:t>t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of </w:t>
            </w:r>
            <w:r w:rsidR="0062218E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city manager consists of coordinating all municipal services </w:t>
            </w:r>
            <w:r w:rsidRPr="008C1204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in accordance with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the guidelines established by the council. Responsibilities include: financial administration, enforcement of regulations and decisions of the city council, and ensure communication between the council and employees, citizens and </w:t>
            </w:r>
            <w:r w:rsidRPr="008C1204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8C1204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tion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.</w:t>
            </w:r>
          </w:p>
          <w:p w14:paraId="49D310FD" w14:textId="77777777" w:rsidR="008C1204" w:rsidRDefault="008C1204" w:rsidP="008C1204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7820D874" w14:textId="77777777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 bachelor’s degree or equivalent;</w:t>
            </w:r>
          </w:p>
          <w:p w14:paraId="1F1CD57A" w14:textId="77777777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give full attention to what other people are saying and to use logic and reason to identify the strengths and weaknesses of alternative solutions;</w:t>
            </w:r>
          </w:p>
          <w:p w14:paraId="30365C33" w14:textId="6688ED50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bility to monitor or assess performance of yourself, other individuals, or </w:t>
            </w:r>
            <w:r w:rsidRPr="008C1204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8C1204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tion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to make improvements or take corrective action.</w:t>
            </w:r>
          </w:p>
          <w:p w14:paraId="307BD0D1" w14:textId="77777777" w:rsidR="008C1204" w:rsidRDefault="008C1204" w:rsidP="008C1204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b/>
                <w:sz w:val="22"/>
                <w:lang w:val="en-US" w:eastAsia="en-US" w:bidi="en-US"/>
              </w:rPr>
            </w:pPr>
          </w:p>
          <w:p w14:paraId="6F7D5486" w14:textId="2D0EBC14" w:rsidR="00B62CD1" w:rsidRPr="00AB47C4" w:rsidRDefault="00B62CD1" w:rsidP="00986DEC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62A8607B" w14:textId="77777777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ependability — Job requires being reliable, responsible, and dependable, and fulfilling obligations. </w:t>
            </w:r>
          </w:p>
          <w:p w14:paraId="708A3675" w14:textId="77777777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ttention to Detail — Job requires being careful about detail and thorough in completing work tasks. </w:t>
            </w:r>
          </w:p>
          <w:p w14:paraId="0158164D" w14:textId="77777777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Leadership — Job requires a willingness to lead, take charge, and offer opinions and direction. </w:t>
            </w:r>
          </w:p>
          <w:p w14:paraId="2B5C3BC0" w14:textId="0746BEB1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elf Control — Job requires maintaining composure, keeping emotions in check, controlling anger, and avoiding aggressive </w:t>
            </w:r>
            <w:r w:rsidRPr="008C1204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u</w:t>
            </w:r>
            <w:r w:rsidRPr="008C1204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r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, even in very difficult situations.</w:t>
            </w:r>
          </w:p>
          <w:p w14:paraId="0C6CFBF0" w14:textId="77777777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Initiative — Job requires a willingness to take on responsibilities and challenges.</w:t>
            </w:r>
          </w:p>
          <w:p w14:paraId="00DA4E61" w14:textId="0062527D" w:rsidR="00B62CD1" w:rsidRPr="00AF0A51" w:rsidRDefault="00B62CD1" w:rsidP="00986DEC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4FFAB92E" w14:textId="747DA68F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Plan, </w:t>
            </w:r>
            <w:r w:rsidRPr="008C1204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8C1204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e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d coordinate the municipal administrative activities;</w:t>
            </w:r>
          </w:p>
          <w:p w14:paraId="609F03A9" w14:textId="77777777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nsure the compliance of operations and services with the policies established by the city council, applicable laws and regulations;</w:t>
            </w:r>
          </w:p>
          <w:p w14:paraId="4F5C5518" w14:textId="77777777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nsure communication between the city council, officers and employees;</w:t>
            </w:r>
          </w:p>
          <w:p w14:paraId="2439465F" w14:textId="25EE5DAB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anage</w:t>
            </w:r>
            <w:r w:rsidR="000454BD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programmes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nd policies in human resources in compliance with the directives of the city council;</w:t>
            </w:r>
          </w:p>
          <w:p w14:paraId="444D7D62" w14:textId="77777777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velop and recommend annual and bi-annual budgets and business plans to the city council;</w:t>
            </w:r>
          </w:p>
          <w:p w14:paraId="6BCFEE64" w14:textId="1E858FF8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CA" w:eastAsia="en-CA" w:bidi="en-CA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Prepare and manage operations,</w:t>
            </w:r>
            <w:r w:rsidR="000454BD"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 programme 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and service budgets;</w:t>
            </w:r>
          </w:p>
          <w:p w14:paraId="22F971B5" w14:textId="77777777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fr-CA" w:eastAsia="fr-CA" w:bidi="fr-CA"/>
              </w:rPr>
            </w:pPr>
            <w:r>
              <w:rPr>
                <w:rFonts w:ascii="Arial" w:eastAsia="Arial" w:hAnsi="Arial" w:cs="Arial"/>
                <w:sz w:val="22"/>
                <w:lang w:val="fr-CA" w:eastAsia="fr-CA" w:bidi="fr-CA"/>
              </w:rPr>
              <w:t>Perform financial administration; budget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 implementation</w:t>
            </w:r>
            <w:r>
              <w:rPr>
                <w:rFonts w:ascii="Arial" w:eastAsia="Arial" w:hAnsi="Arial" w:cs="Arial"/>
                <w:sz w:val="22"/>
                <w:lang w:val="fr-CA" w:eastAsia="fr-CA" w:bidi="fr-CA"/>
              </w:rPr>
              <w:t>, vouchers and documentation;</w:t>
            </w:r>
          </w:p>
          <w:p w14:paraId="568BFE80" w14:textId="77777777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CA" w:eastAsia="en-CA" w:bidi="en-CA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Orient objectives, priorities and municipal services for the needs of the community;</w:t>
            </w:r>
          </w:p>
          <w:p w14:paraId="53AF54DB" w14:textId="0555BA14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CA" w:eastAsia="en-CA" w:bidi="en-CA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Cooperate with the city council, public and private </w:t>
            </w:r>
            <w:r w:rsidRPr="008C1204">
              <w:rPr>
                <w:rFonts w:ascii="Arial" w:eastAsia="Arial" w:hAnsi="Arial" w:cs="Arial"/>
                <w:noProof/>
                <w:sz w:val="22"/>
                <w:lang w:val="en-CA" w:eastAsia="en-CA" w:bidi="en-CA"/>
              </w:rPr>
              <w:t>organi</w:t>
            </w:r>
            <w:r>
              <w:rPr>
                <w:rFonts w:ascii="Arial" w:eastAsia="Arial" w:hAnsi="Arial" w:cs="Arial"/>
                <w:noProof/>
                <w:sz w:val="22"/>
                <w:lang w:val="en-CA" w:eastAsia="en-CA" w:bidi="en-CA"/>
              </w:rPr>
              <w:t>s</w:t>
            </w:r>
            <w:r w:rsidRPr="008C1204">
              <w:rPr>
                <w:rFonts w:ascii="Arial" w:eastAsia="Arial" w:hAnsi="Arial" w:cs="Arial"/>
                <w:noProof/>
                <w:sz w:val="22"/>
                <w:lang w:val="en-CA" w:eastAsia="en-CA" w:bidi="en-CA"/>
              </w:rPr>
              <w:t>ations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 on </w:t>
            </w:r>
            <w:r w:rsidRPr="008C1204">
              <w:rPr>
                <w:rFonts w:ascii="Arial" w:eastAsia="Arial" w:hAnsi="Arial" w:cs="Arial"/>
                <w:noProof/>
                <w:sz w:val="22"/>
                <w:lang w:val="en-CA" w:eastAsia="en-CA" w:bidi="en-CA"/>
              </w:rPr>
              <w:t>community</w:t>
            </w:r>
            <w:r>
              <w:rPr>
                <w:rFonts w:ascii="Arial" w:eastAsia="Arial" w:hAnsi="Arial" w:cs="Arial"/>
                <w:noProof/>
                <w:sz w:val="22"/>
                <w:lang w:val="en-CA" w:eastAsia="en-CA" w:bidi="en-CA"/>
              </w:rPr>
              <w:t>-</w:t>
            </w:r>
            <w:r w:rsidRPr="008C1204">
              <w:rPr>
                <w:rFonts w:ascii="Arial" w:eastAsia="Arial" w:hAnsi="Arial" w:cs="Arial"/>
                <w:noProof/>
                <w:sz w:val="22"/>
                <w:lang w:val="en-CA" w:eastAsia="en-CA" w:bidi="en-CA"/>
              </w:rPr>
              <w:t>based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 projects;</w:t>
            </w:r>
          </w:p>
          <w:p w14:paraId="08574608" w14:textId="6ACF26D5" w:rsidR="008C1204" w:rsidRDefault="008C1204" w:rsidP="008C1204">
            <w:pPr>
              <w:pStyle w:val="Normale"/>
              <w:numPr>
                <w:ilvl w:val="0"/>
                <w:numId w:val="27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CA" w:eastAsia="en-CA" w:bidi="en-CA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Coordinate the preparation of reports; public policy, </w:t>
            </w:r>
            <w:r w:rsidRPr="008C1204">
              <w:rPr>
                <w:rFonts w:ascii="Arial" w:eastAsia="Arial" w:hAnsi="Arial" w:cs="Arial"/>
                <w:noProof/>
                <w:sz w:val="22"/>
                <w:lang w:val="en-CA" w:eastAsia="en-CA" w:bidi="en-CA"/>
              </w:rPr>
              <w:t>long</w:t>
            </w:r>
            <w:r>
              <w:rPr>
                <w:rFonts w:ascii="Arial" w:eastAsia="Arial" w:hAnsi="Arial" w:cs="Arial"/>
                <w:noProof/>
                <w:sz w:val="22"/>
                <w:lang w:val="en-CA" w:eastAsia="en-CA" w:bidi="en-CA"/>
              </w:rPr>
              <w:t>-</w:t>
            </w:r>
            <w:r w:rsidRPr="008C1204">
              <w:rPr>
                <w:rFonts w:ascii="Arial" w:eastAsia="Arial" w:hAnsi="Arial" w:cs="Arial"/>
                <w:noProof/>
                <w:sz w:val="22"/>
                <w:lang w:val="en-CA" w:eastAsia="en-CA" w:bidi="en-CA"/>
              </w:rPr>
              <w:t>term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 plans for municipal services.</w:t>
            </w:r>
          </w:p>
          <w:p w14:paraId="2F0F7FF3" w14:textId="172646AC" w:rsidR="00B62CD1" w:rsidRPr="00540314" w:rsidRDefault="008C1204" w:rsidP="008C120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br w:type="page"/>
            </w: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B44B7D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FE326D"/>
    <w:multiLevelType w:val="singleLevel"/>
    <w:tmpl w:val="7B7237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9302120"/>
    <w:multiLevelType w:val="singleLevel"/>
    <w:tmpl w:val="2146EE5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8F77391"/>
    <w:multiLevelType w:val="singleLevel"/>
    <w:tmpl w:val="91D4FF9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1976EB"/>
    <w:multiLevelType w:val="singleLevel"/>
    <w:tmpl w:val="D85E07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A10005"/>
    <w:multiLevelType w:val="singleLevel"/>
    <w:tmpl w:val="D0F84E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5BB17B6"/>
    <w:multiLevelType w:val="singleLevel"/>
    <w:tmpl w:val="D08650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73F18A5"/>
    <w:multiLevelType w:val="singleLevel"/>
    <w:tmpl w:val="445621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44C6B"/>
    <w:multiLevelType w:val="singleLevel"/>
    <w:tmpl w:val="EA1CF4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569C5926"/>
    <w:multiLevelType w:val="singleLevel"/>
    <w:tmpl w:val="9474BF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5F003ECE"/>
    <w:multiLevelType w:val="singleLevel"/>
    <w:tmpl w:val="5F50158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2" w15:restartNumberingAfterBreak="0">
    <w:nsid w:val="63BF622D"/>
    <w:multiLevelType w:val="singleLevel"/>
    <w:tmpl w:val="68B45C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69484B03"/>
    <w:multiLevelType w:val="singleLevel"/>
    <w:tmpl w:val="044065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6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5"/>
  </w:num>
  <w:num w:numId="2">
    <w:abstractNumId w:val="10"/>
  </w:num>
  <w:num w:numId="3">
    <w:abstractNumId w:val="18"/>
  </w:num>
  <w:num w:numId="4">
    <w:abstractNumId w:val="4"/>
  </w:num>
  <w:num w:numId="5">
    <w:abstractNumId w:val="15"/>
  </w:num>
  <w:num w:numId="6">
    <w:abstractNumId w:val="16"/>
  </w:num>
  <w:num w:numId="7">
    <w:abstractNumId w:val="7"/>
  </w:num>
  <w:num w:numId="8">
    <w:abstractNumId w:val="26"/>
  </w:num>
  <w:num w:numId="9">
    <w:abstractNumId w:val="9"/>
  </w:num>
  <w:num w:numId="10">
    <w:abstractNumId w:val="0"/>
  </w:num>
  <w:num w:numId="11">
    <w:abstractNumId w:val="5"/>
  </w:num>
  <w:num w:numId="12">
    <w:abstractNumId w:val="23"/>
  </w:num>
  <w:num w:numId="13">
    <w:abstractNumId w:val="3"/>
  </w:num>
  <w:num w:numId="14">
    <w:abstractNumId w:val="17"/>
  </w:num>
  <w:num w:numId="15">
    <w:abstractNumId w:val="12"/>
  </w:num>
  <w:num w:numId="16">
    <w:abstractNumId w:val="11"/>
  </w:num>
  <w:num w:numId="17">
    <w:abstractNumId w:val="22"/>
  </w:num>
  <w:num w:numId="18">
    <w:abstractNumId w:val="21"/>
  </w:num>
  <w:num w:numId="19">
    <w:abstractNumId w:val="1"/>
  </w:num>
  <w:num w:numId="20">
    <w:abstractNumId w:val="14"/>
  </w:num>
  <w:num w:numId="21">
    <w:abstractNumId w:val="24"/>
  </w:num>
  <w:num w:numId="22">
    <w:abstractNumId w:val="20"/>
  </w:num>
  <w:num w:numId="23">
    <w:abstractNumId w:val="6"/>
  </w:num>
  <w:num w:numId="24">
    <w:abstractNumId w:val="2"/>
  </w:num>
  <w:num w:numId="25">
    <w:abstractNumId w:val="19"/>
  </w:num>
  <w:num w:numId="26">
    <w:abstractNumId w:val="13"/>
  </w:num>
  <w:num w:numId="27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Need a job description for a city manager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A City Manager oversees the administrative tasks that allow a city to operate. Working_x000a_closely with various city departments and city officials, City Managers manage policies,_x000a_create new public programs, maintain the city budget and advise the city council."/>
    <w:docVar w:name="Source" w:val="http://www.lawyers-in-usa.com"/>
    <w:docVar w:name="Tags" w:val="city manager, job description, human resources documents, interview guides, business documents, entrepreneurship, entrepreneur, city manager job description template, city manager job description example"/>
  </w:docVars>
  <w:rsids>
    <w:rsidRoot w:val="008E3706"/>
    <w:rsid w:val="000435BD"/>
    <w:rsid w:val="000454BD"/>
    <w:rsid w:val="000805AF"/>
    <w:rsid w:val="00087FD5"/>
    <w:rsid w:val="000C3B8A"/>
    <w:rsid w:val="000D15AA"/>
    <w:rsid w:val="000F20A3"/>
    <w:rsid w:val="00112D23"/>
    <w:rsid w:val="00124757"/>
    <w:rsid w:val="0013185B"/>
    <w:rsid w:val="001444CB"/>
    <w:rsid w:val="00156D2B"/>
    <w:rsid w:val="001957A3"/>
    <w:rsid w:val="001B51EE"/>
    <w:rsid w:val="001B5EB7"/>
    <w:rsid w:val="001D0021"/>
    <w:rsid w:val="001F0D6E"/>
    <w:rsid w:val="0024654A"/>
    <w:rsid w:val="002912D3"/>
    <w:rsid w:val="00294070"/>
    <w:rsid w:val="002A5F04"/>
    <w:rsid w:val="002B069B"/>
    <w:rsid w:val="002C7FDB"/>
    <w:rsid w:val="00306E0A"/>
    <w:rsid w:val="00322D05"/>
    <w:rsid w:val="00331E09"/>
    <w:rsid w:val="00335A71"/>
    <w:rsid w:val="00364FFA"/>
    <w:rsid w:val="00383A81"/>
    <w:rsid w:val="0039124F"/>
    <w:rsid w:val="003A5EE6"/>
    <w:rsid w:val="003A75E9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2218E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A1287"/>
    <w:rsid w:val="007A35CB"/>
    <w:rsid w:val="007C4A7E"/>
    <w:rsid w:val="00800073"/>
    <w:rsid w:val="00833033"/>
    <w:rsid w:val="00837DF8"/>
    <w:rsid w:val="0084527E"/>
    <w:rsid w:val="00853F0F"/>
    <w:rsid w:val="00880770"/>
    <w:rsid w:val="00886112"/>
    <w:rsid w:val="008C1204"/>
    <w:rsid w:val="008D2501"/>
    <w:rsid w:val="008E3706"/>
    <w:rsid w:val="00915C4D"/>
    <w:rsid w:val="009357FF"/>
    <w:rsid w:val="009522C9"/>
    <w:rsid w:val="00954CAC"/>
    <w:rsid w:val="00986DEC"/>
    <w:rsid w:val="009948FA"/>
    <w:rsid w:val="009B288F"/>
    <w:rsid w:val="009C2E50"/>
    <w:rsid w:val="009E18E7"/>
    <w:rsid w:val="00A07486"/>
    <w:rsid w:val="00A07BE5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0A51"/>
    <w:rsid w:val="00AF5289"/>
    <w:rsid w:val="00B01712"/>
    <w:rsid w:val="00B1745E"/>
    <w:rsid w:val="00B21CB2"/>
    <w:rsid w:val="00B25940"/>
    <w:rsid w:val="00B34733"/>
    <w:rsid w:val="00B44B7D"/>
    <w:rsid w:val="00B61691"/>
    <w:rsid w:val="00B62CD1"/>
    <w:rsid w:val="00B6586D"/>
    <w:rsid w:val="00B91F8C"/>
    <w:rsid w:val="00B95080"/>
    <w:rsid w:val="00BB3760"/>
    <w:rsid w:val="00BD5F11"/>
    <w:rsid w:val="00C10B93"/>
    <w:rsid w:val="00C21E01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004E5"/>
    <w:rsid w:val="00D0215F"/>
    <w:rsid w:val="00D1159F"/>
    <w:rsid w:val="00D23897"/>
    <w:rsid w:val="00D61F8D"/>
    <w:rsid w:val="00D94F7A"/>
    <w:rsid w:val="00DE77F6"/>
    <w:rsid w:val="00E03D31"/>
    <w:rsid w:val="00E215B4"/>
    <w:rsid w:val="00E662B4"/>
    <w:rsid w:val="00E97EFC"/>
    <w:rsid w:val="00EB48A0"/>
    <w:rsid w:val="00EB4E3B"/>
    <w:rsid w:val="00EF405E"/>
    <w:rsid w:val="00F00966"/>
    <w:rsid w:val="00F3411A"/>
    <w:rsid w:val="00F7718C"/>
    <w:rsid w:val="00F84947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41</Words>
  <Characters>2221</Characters>
  <Application>Microsoft Office Word</Application>
  <DocSecurity>0</DocSecurity>
  <Lines>9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7T11:13:00Z</dcterms:created>
  <dcterms:modified xsi:type="dcterms:W3CDTF">2019-10-21T19:08:00Z</dcterms:modified>
  <cp:category/>
</cp:coreProperties>
</file>